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s Name or "Hiring Committee"],</w:t>
      </w:r>
    </w:p>
    <w:p>
      <w:pPr>
        <w:pStyle w:val="BodyText"/>
      </w:pPr>
      <w:r>
        <w:t xml:space="preserve">I am writing to express my enthusiastic interest in the Economist position at [Company/Organization Name] in Naples, Italy. As a dedicated professional with a deep passion for economic analysis and policy development, I am eager to contribute my expertise to support the dynamic economic landscape of Naples and southern Italy. This opportunity aligns perfectly with my academic background, professional experience, and commitment to advancing sustainable growth in regions like Naples, where economic vitality is intertwined with cultural heritage and strategic innovation.</w:t>
      </w:r>
    </w:p>
    <w:p>
      <w:pPr>
        <w:pStyle w:val="BodyText"/>
      </w:pPr>
      <w:r>
        <w:t xml:space="preserve">My journey as an Economist has been driven by a desire to understand the intricate relationships between markets, public policy, and societal needs. I hold a Master’s degree in Economics from [University Name], where I specialized in regional economic development and macroeconomic policy. During my studies, I focused extensively on the challenges and opportunities facing Southern Italy, including Naples. This research not only deepened my understanding of the unique economic dynamics in the region but also reinforced my determination to work directly within communities like Naples to address pressing issues such as unemployment, infrastructure development, and access to financial resources.</w:t>
      </w:r>
    </w:p>
    <w:p>
      <w:pPr>
        <w:pStyle w:val="BodyText"/>
      </w:pPr>
      <w:r>
        <w:t xml:space="preserve">Professionally, I have spent the past [X years] working in roles that require rigorous data analysis, policy evaluation, and strategic forecasting. At [Previous Employer], I served as a Research Economist, where I led projects analyzing the impact of tourism on local economies in Mediterranean regions. My work involved collaborating with municipal governments to develop evidence-based strategies for economic diversification and job creation. For instance, I contributed to a study on the economic effects of cultural heritage preservation in Naples, which highlighted how investment in historical sites could stimulate tourism revenue and foster small business growth. This experience underscored the importance of tailoring economic solutions to the specific needs of communities like Naples, where tradition and modernity coexist.</w:t>
      </w:r>
    </w:p>
    <w:p>
      <w:pPr>
        <w:pStyle w:val="BodyText"/>
      </w:pPr>
      <w:r>
        <w:t xml:space="preserve">What draws me most to this role in Naples is the opportunity to engage with a region that embodies both historical significance and contemporary economic transformation. Naples, as a major port city and cultural hub, plays a pivotal role in Italy’s southern economy. However, it also faces challenges such as regional disparities, limited access to capital for small enterprises, and the need for sustainable urban planning. As an Economist, I am keen to apply my skills to address these issues through data-driven insights and collaborative problem-solving. Whether it involves analyzing labor market trends, evaluating fiscal policies, or advising on tourism strategies, I am committed to creating solutions that benefit both businesses and residents in Naples.</w:t>
      </w:r>
    </w:p>
    <w:p>
      <w:pPr>
        <w:pStyle w:val="BodyText"/>
      </w:pPr>
      <w:r>
        <w:t xml:space="preserve">My expertise in economic modeling and statistical analysis has been honed through hands-on experience with tools such as Stata, R, and Python. I have also published research on topics including the role of public investment in regional development and the economic implications of climate change. These experiences have equipped me to tackle complex problems with a logical, analytical approach while maintaining a strong focus on real-world applications. For example, in a recent project analyzing the economic impact of renewable energy initiatives in southern Italy, I worked closely with stakeholders to quantify potential benefits and identify barriers to adoption. This work not only informed policy recommendations but also demonstrated my ability to translate technical findings into actionable strategies.</w:t>
      </w:r>
    </w:p>
    <w:p>
      <w:pPr>
        <w:pStyle w:val="BodyText"/>
      </w:pPr>
      <w:r>
        <w:t xml:space="preserve">What sets me apart as an Economist is my ability to bridge theoretical knowledge with practical solutions. I have a proven track record of collaborating with multidisciplinary teams, including policymakers, business leaders, and community organizations. In Naples, I would be particularly interested in partnering with local institutions to address issues such as youth unemployment or the revitalization of industrial zones. My goal is to contribute to a more inclusive and resilient economy that leverages Naples’ unique assets—its rich cultural history, strategic location, and vibrant entrepreneurial spirit.</w:t>
      </w:r>
    </w:p>
    <w:p>
      <w:pPr>
        <w:pStyle w:val="BodyText"/>
      </w:pPr>
      <w:r>
        <w:t xml:space="preserve">I am also deeply aware of the cultural nuances that shape economic decision-making in Italy. Having studied Italian language and culture during my academic years, I understand the importance of building trust-based relationships and respecting local traditions when implementing economic initiatives. This sensitivity is crucial for fostering collaboration with stakeholders in Naples, where community engagement often plays a central role in policy success. I am confident that my background in cross-cultural communication and my passion for Italy’s economic future will allow me to make meaningful contributions to your organization.</w:t>
      </w:r>
    </w:p>
    <w:p>
      <w:pPr>
        <w:pStyle w:val="BodyText"/>
      </w:pPr>
      <w:r>
        <w:t xml:space="preserve">Thank you for considering my application. I would be honored to bring my skills, experience, and dedication to the Economist position at [Company/Organization Name]. I am eager to discuss how my background aligns with your goals and how I can contribute to the economic growth of Naple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Italy Naples</dc:title>
  <dc:creator/>
  <dc:language>en</dc:language>
  <cp:keywords/>
  <dcterms:created xsi:type="dcterms:W3CDTF">2026-07-24T16:49:57Z</dcterms:created>
  <dcterms:modified xsi:type="dcterms:W3CDTF">2026-07-24T16:49:57Z</dcterms:modified>
</cp:coreProperties>
</file>

<file path=docProps/custom.xml><?xml version="1.0" encoding="utf-8"?>
<Properties xmlns="http://schemas.openxmlformats.org/officeDocument/2006/custom-properties" xmlns:vt="http://schemas.openxmlformats.org/officeDocument/2006/docPropsVTypes"/>
</file>